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4D9C" w:rsidRPr="005010AE" w:rsidRDefault="00D975A5">
      <w:pPr>
        <w:rPr>
          <w:b/>
        </w:rPr>
      </w:pPr>
      <w:r>
        <w:rPr>
          <w:b/>
        </w:rPr>
        <w:t>PROJECT POSTMORTEM</w:t>
      </w:r>
      <w:r w:rsidR="00A1562D">
        <w:rPr>
          <w:b/>
        </w:rPr>
        <w:t xml:space="preserve"> SUBMISSION FRIDAY 4</w:t>
      </w:r>
      <w:r w:rsidR="00A1562D" w:rsidRPr="00A1562D">
        <w:rPr>
          <w:b/>
          <w:vertAlign w:val="superscript"/>
        </w:rPr>
        <w:t>TH</w:t>
      </w:r>
      <w:r w:rsidR="00A1562D">
        <w:rPr>
          <w:b/>
        </w:rPr>
        <w:t xml:space="preserve"> MAY 2018</w:t>
      </w:r>
    </w:p>
    <w:p w:rsidR="00A81E04" w:rsidRDefault="00A81E04">
      <w:r>
        <w:t xml:space="preserve">Once you have made </w:t>
      </w:r>
      <w:r w:rsidR="00790F12">
        <w:t xml:space="preserve">your final presentation </w:t>
      </w:r>
      <w:r>
        <w:t>WE NEED YOU TO SU</w:t>
      </w:r>
      <w:r w:rsidR="000E488D">
        <w:t xml:space="preserve">BMIT THE FOLLOWING COMPONENTS </w:t>
      </w:r>
      <w:r w:rsidR="00382875">
        <w:t>UPLOADED TO A SEPERATELY LABELLED GITHUB FOLDER</w:t>
      </w:r>
    </w:p>
    <w:p w:rsidR="00D975A5" w:rsidRDefault="00A81E04" w:rsidP="00A81E04">
      <w:pPr>
        <w:pStyle w:val="ListParagraph"/>
        <w:numPr>
          <w:ilvl w:val="0"/>
          <w:numId w:val="1"/>
        </w:numPr>
      </w:pPr>
      <w:r>
        <w:t xml:space="preserve">A SINGLE PAGE OF A4 (MAXIMUM) WHICH LISTS THE OVERVIEW OF THE ASSETS YOU HAVE PRODUCED FOR THE </w:t>
      </w:r>
      <w:r w:rsidR="00994745">
        <w:t>PROJECT</w:t>
      </w:r>
      <w:r>
        <w:t>, WHETHER THEY HAVE MADE IT INTO THE FINAL GAME OR NOT.</w:t>
      </w:r>
      <w:r w:rsidR="00256360">
        <w:t xml:space="preserve"> </w:t>
      </w:r>
    </w:p>
    <w:p w:rsidR="00A81E04" w:rsidRDefault="00A81E04" w:rsidP="00A81E04">
      <w:pPr>
        <w:pStyle w:val="ListParagraph"/>
        <w:numPr>
          <w:ilvl w:val="0"/>
          <w:numId w:val="1"/>
        </w:numPr>
      </w:pPr>
      <w:r>
        <w:t>A COMP</w:t>
      </w:r>
      <w:r w:rsidR="00D975A5">
        <w:t>LETED REVIEW OF THE PROJECT</w:t>
      </w:r>
      <w:r>
        <w:t xml:space="preserve"> </w:t>
      </w:r>
      <w:r w:rsidRPr="00D975A5">
        <w:rPr>
          <w:b/>
        </w:rPr>
        <w:t>USING THE TEMPLATE PROVIDED BELOW</w:t>
      </w:r>
      <w:r>
        <w:t>.  PLEASE REMEMBER THAT THE MORE DETAIL YOU ADD TO THIS COMPONENT THE EASIER IT IS FOR US TO JUDGE YOUR WORK. SO AVOID SINGLE LINES OF TEXT.</w:t>
      </w:r>
      <w:r w:rsidR="00CB465D">
        <w:t xml:space="preserve"> </w:t>
      </w:r>
      <w:r w:rsidR="00CB465D" w:rsidRPr="00AF5BE2">
        <w:rPr>
          <w:b/>
        </w:rPr>
        <w:t>EXPLAIN WHAT YOU MEAN</w:t>
      </w:r>
      <w:r w:rsidR="00CB465D">
        <w:t>.</w:t>
      </w:r>
    </w:p>
    <w:tbl>
      <w:tblPr>
        <w:tblStyle w:val="TableGrid"/>
        <w:tblW w:w="0" w:type="auto"/>
        <w:tblLook w:val="04A0"/>
      </w:tblPr>
      <w:tblGrid>
        <w:gridCol w:w="2988"/>
        <w:gridCol w:w="6588"/>
      </w:tblGrid>
      <w:tr w:rsidR="00D975A5" w:rsidTr="00CB465D">
        <w:tc>
          <w:tcPr>
            <w:tcW w:w="2988" w:type="dxa"/>
          </w:tcPr>
          <w:p w:rsidR="00D975A5" w:rsidRPr="00CB465D" w:rsidRDefault="00D975A5" w:rsidP="00A81E04">
            <w:pPr>
              <w:rPr>
                <w:b/>
              </w:rPr>
            </w:pPr>
            <w:r>
              <w:rPr>
                <w:b/>
              </w:rPr>
              <w:t>STUDENT NAME</w:t>
            </w:r>
          </w:p>
        </w:tc>
        <w:tc>
          <w:tcPr>
            <w:tcW w:w="6588" w:type="dxa"/>
          </w:tcPr>
          <w:p w:rsidR="00D975A5" w:rsidRDefault="0081164D" w:rsidP="00A81E04">
            <w:r>
              <w:t>Callam Mutton</w:t>
            </w:r>
          </w:p>
        </w:tc>
      </w:tr>
      <w:tr w:rsidR="003379FA" w:rsidTr="00CB465D">
        <w:tc>
          <w:tcPr>
            <w:tcW w:w="2988" w:type="dxa"/>
          </w:tcPr>
          <w:p w:rsidR="003379FA" w:rsidRPr="00CB465D" w:rsidRDefault="003379FA" w:rsidP="00A81E04">
            <w:pPr>
              <w:rPr>
                <w:b/>
              </w:rPr>
            </w:pPr>
            <w:r w:rsidRPr="00CB465D">
              <w:rPr>
                <w:b/>
              </w:rPr>
              <w:t xml:space="preserve">PROJECT </w:t>
            </w:r>
            <w:r w:rsidR="00D975A5">
              <w:rPr>
                <w:b/>
              </w:rPr>
              <w:t>NAME</w:t>
            </w:r>
          </w:p>
        </w:tc>
        <w:tc>
          <w:tcPr>
            <w:tcW w:w="6588" w:type="dxa"/>
          </w:tcPr>
          <w:p w:rsidR="003379FA" w:rsidRDefault="0050681C" w:rsidP="00A81E04">
            <w:r>
              <w:t>Ninja Rabbits</w:t>
            </w:r>
          </w:p>
        </w:tc>
      </w:tr>
      <w:tr w:rsidR="003379FA" w:rsidTr="00CB465D">
        <w:tc>
          <w:tcPr>
            <w:tcW w:w="2988" w:type="dxa"/>
          </w:tcPr>
          <w:p w:rsidR="003379FA" w:rsidRDefault="003379FA" w:rsidP="00A81E04">
            <w:r>
              <w:t>What do you think went well on the project?</w:t>
            </w:r>
          </w:p>
        </w:tc>
        <w:tc>
          <w:tcPr>
            <w:tcW w:w="6588" w:type="dxa"/>
          </w:tcPr>
          <w:p w:rsidR="00496A40" w:rsidRDefault="0081164D" w:rsidP="00A81E04">
            <w:r>
              <w:t xml:space="preserve">I thought the communication and work at the start of the group project was </w:t>
            </w:r>
            <w:r w:rsidRPr="0081164D">
              <w:t>relatively</w:t>
            </w:r>
            <w:r>
              <w:t xml:space="preserve"> strong.</w:t>
            </w:r>
            <w:r w:rsidR="00496A40">
              <w:t xml:space="preserve"> We, as a group oragnised a </w:t>
            </w:r>
            <w:r w:rsidR="00496A40" w:rsidRPr="00496A40">
              <w:t>multitude</w:t>
            </w:r>
            <w:r w:rsidR="00496A40">
              <w:t xml:space="preserve"> of meetings to discuss our various game concepts to use and follow the foundation of our brief, </w:t>
            </w:r>
            <w:r w:rsidR="00E36DB8">
              <w:t>but we were having a hard time forming</w:t>
            </w:r>
            <w:r w:rsidR="00496A40">
              <w:t xml:space="preserve"> a</w:t>
            </w:r>
            <w:r w:rsidR="00E36DB8">
              <w:t xml:space="preserve"> </w:t>
            </w:r>
            <w:r w:rsidR="00496A40">
              <w:t xml:space="preserve">soild idea </w:t>
            </w:r>
            <w:r w:rsidR="00E36DB8">
              <w:t xml:space="preserve">for our game. Eventually, we did a Games Jam for a day and see what worked and what didn’t and came up with Ninja Rabbits to follow through... </w:t>
            </w:r>
          </w:p>
          <w:p w:rsidR="00496A40" w:rsidRDefault="00496A40" w:rsidP="00A81E04"/>
          <w:p w:rsidR="00D975A5" w:rsidRDefault="00496A40" w:rsidP="00A81E04">
            <w:r>
              <w:t xml:space="preserve"> </w:t>
            </w:r>
            <w:r w:rsidR="00E36DB8">
              <w:t>Unforunuately, the game project started to slowly fall apart</w:t>
            </w:r>
            <w:r w:rsidR="0081164D">
              <w:t xml:space="preserve"> </w:t>
            </w:r>
            <w:r w:rsidR="000A6B03">
              <w:t xml:space="preserve">and the communication began to get worse </w:t>
            </w:r>
            <w:r w:rsidR="0081164D">
              <w:t>throughout our Easter</w:t>
            </w:r>
            <w:r w:rsidR="00E36DB8">
              <w:t xml:space="preserve"> Break</w:t>
            </w:r>
            <w:r w:rsidR="005902B1">
              <w:t>.</w:t>
            </w:r>
          </w:p>
          <w:p w:rsidR="00D975A5" w:rsidRDefault="00D975A5" w:rsidP="00A81E04"/>
        </w:tc>
      </w:tr>
      <w:tr w:rsidR="003379FA" w:rsidTr="00CB465D">
        <w:tc>
          <w:tcPr>
            <w:tcW w:w="2988" w:type="dxa"/>
          </w:tcPr>
          <w:p w:rsidR="003379FA" w:rsidRDefault="003379FA" w:rsidP="00A81E04">
            <w:r>
              <w:t xml:space="preserve">What do you think </w:t>
            </w:r>
            <w:r w:rsidR="00CB465D">
              <w:t>needed improvement on the project?</w:t>
            </w:r>
          </w:p>
        </w:tc>
        <w:tc>
          <w:tcPr>
            <w:tcW w:w="6588" w:type="dxa"/>
          </w:tcPr>
          <w:p w:rsidR="00352487" w:rsidRDefault="002326DE" w:rsidP="002326DE">
            <w:r>
              <w:t>Assigning someone with too much work was a mistake as some members were struggling to get tasks finished such</w:t>
            </w:r>
            <w:r w:rsidR="00352487">
              <w:t xml:space="preserve"> as the blueprinting.  No one else was helping the programmer with the blueprinting of the game so it would’ve put a lot of pressure on the member to get the game done before we had to present.</w:t>
            </w:r>
          </w:p>
          <w:p w:rsidR="00352487" w:rsidRDefault="00352487" w:rsidP="002326DE"/>
          <w:p w:rsidR="002326DE" w:rsidRDefault="00352487" w:rsidP="002326DE">
            <w:r>
              <w:t>But much later on in the year after a member had left the group, we did assign others to help out with the blueprinting in the game.</w:t>
            </w:r>
          </w:p>
          <w:p w:rsidR="00352487" w:rsidRDefault="00352487" w:rsidP="002326DE"/>
        </w:tc>
      </w:tr>
      <w:tr w:rsidR="003379FA" w:rsidTr="00CB465D">
        <w:tc>
          <w:tcPr>
            <w:tcW w:w="2988" w:type="dxa"/>
          </w:tcPr>
          <w:p w:rsidR="003379FA" w:rsidRDefault="00CB465D" w:rsidP="00A81E04">
            <w:r>
              <w:t>What do you think of your own contribution to the project?</w:t>
            </w:r>
          </w:p>
        </w:tc>
        <w:tc>
          <w:tcPr>
            <w:tcW w:w="6588" w:type="dxa"/>
          </w:tcPr>
          <w:p w:rsidR="003379FA" w:rsidRDefault="0050681C" w:rsidP="00A81E04">
            <w:r>
              <w:t>I think my contribution to the group was good but I was struggling with some of my assigned work such as the core loops, it was taking a long while understanding all the core loops I was asked to research and as evident, I was unable to get it done in Jira.</w:t>
            </w:r>
          </w:p>
          <w:p w:rsidR="0050681C" w:rsidRDefault="0050681C" w:rsidP="00A81E04"/>
          <w:p w:rsidR="0050681C" w:rsidRDefault="0050681C" w:rsidP="00A81E04">
            <w:r>
              <w:t>Other than that, I mostly did the art and some of the level designing for the group.</w:t>
            </w:r>
          </w:p>
          <w:p w:rsidR="00D975A5" w:rsidRDefault="00D975A5" w:rsidP="00A81E04"/>
        </w:tc>
      </w:tr>
      <w:tr w:rsidR="00CB465D" w:rsidTr="00CB465D">
        <w:tc>
          <w:tcPr>
            <w:tcW w:w="2988" w:type="dxa"/>
          </w:tcPr>
          <w:p w:rsidR="00CB465D" w:rsidRPr="00CB465D" w:rsidRDefault="00CB465D" w:rsidP="00847D96">
            <w:pPr>
              <w:rPr>
                <w:b/>
              </w:rPr>
            </w:pPr>
            <w:r w:rsidRPr="00CB465D">
              <w:rPr>
                <w:b/>
              </w:rPr>
              <w:t>OVERVIEW</w:t>
            </w:r>
          </w:p>
        </w:tc>
        <w:tc>
          <w:tcPr>
            <w:tcW w:w="6588" w:type="dxa"/>
          </w:tcPr>
          <w:p w:rsidR="00CB465D" w:rsidRDefault="00CB465D" w:rsidP="00A81E04"/>
        </w:tc>
      </w:tr>
      <w:tr w:rsidR="00CB465D" w:rsidTr="00CB465D">
        <w:tc>
          <w:tcPr>
            <w:tcW w:w="2988" w:type="dxa"/>
          </w:tcPr>
          <w:p w:rsidR="00D975A5" w:rsidRDefault="00D975A5" w:rsidP="00256360">
            <w:pPr>
              <w:rPr>
                <w:b/>
              </w:rPr>
            </w:pPr>
            <w:r>
              <w:rPr>
                <w:b/>
              </w:rPr>
              <w:t>Thinking about the project</w:t>
            </w:r>
            <w:r w:rsidR="00CB465D">
              <w:rPr>
                <w:b/>
              </w:rPr>
              <w:t xml:space="preserve"> you have worked on this year, what are the important lessons that you will</w:t>
            </w:r>
            <w:r>
              <w:rPr>
                <w:b/>
              </w:rPr>
              <w:t xml:space="preserve"> take away from the experience for your next group project?</w:t>
            </w:r>
          </w:p>
          <w:p w:rsidR="00D975A5" w:rsidRDefault="00D975A5" w:rsidP="00256360">
            <w:pPr>
              <w:rPr>
                <w:b/>
              </w:rPr>
            </w:pPr>
          </w:p>
          <w:p w:rsidR="00CB465D" w:rsidRPr="00CB465D" w:rsidRDefault="00CB465D" w:rsidP="00256360">
            <w:pPr>
              <w:rPr>
                <w:b/>
              </w:rPr>
            </w:pPr>
          </w:p>
        </w:tc>
        <w:tc>
          <w:tcPr>
            <w:tcW w:w="6588" w:type="dxa"/>
          </w:tcPr>
          <w:p w:rsidR="00D975A5" w:rsidRDefault="0050681C" w:rsidP="009344A4">
            <w:r>
              <w:t>From what I have learned from this project,</w:t>
            </w:r>
            <w:r w:rsidR="00967EF0">
              <w:t xml:space="preserve"> is</w:t>
            </w:r>
            <w:r>
              <w:t xml:space="preserve"> </w:t>
            </w:r>
            <w:r w:rsidR="004700FB">
              <w:t xml:space="preserve">to be considerate of other </w:t>
            </w:r>
            <w:r w:rsidR="00194508">
              <w:t>group members</w:t>
            </w:r>
            <w:r w:rsidR="00C50D21">
              <w:t xml:space="preserve"> by not assigning others with too much work as asked or else they struggle to get it done and are put under alot of pressure. And </w:t>
            </w:r>
            <w:r w:rsidR="009344A4">
              <w:t xml:space="preserve">better managing as a group to remind and keep others update with their work, communication or attending meetings as we discussed as a group. </w:t>
            </w:r>
            <w:r w:rsidR="006F0983">
              <w:t>Meeting as a group to form a single concept and iteration upon it than coming up with a multiple amount of ideas.</w:t>
            </w:r>
          </w:p>
        </w:tc>
      </w:tr>
    </w:tbl>
    <w:p w:rsidR="00A81E04" w:rsidRDefault="00A81E04" w:rsidP="00A81E04"/>
    <w:p w:rsidR="00A81E04" w:rsidRDefault="00A81E04" w:rsidP="00A81E04">
      <w:pPr>
        <w:pStyle w:val="ListParagraph"/>
      </w:pPr>
    </w:p>
    <w:sectPr w:rsidR="00A81E04" w:rsidSect="00D975A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EDA76AD"/>
    <w:multiLevelType w:val="hybridMultilevel"/>
    <w:tmpl w:val="A104A6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szQ3NjEyMgEyTc2NTJV0lIJTi4sz8/NACgxrAc0w1vAsAAAA"/>
  </w:docVars>
  <w:rsids>
    <w:rsidRoot w:val="00A81E04"/>
    <w:rsid w:val="0006773C"/>
    <w:rsid w:val="000A6B03"/>
    <w:rsid w:val="000E488D"/>
    <w:rsid w:val="000F6BEE"/>
    <w:rsid w:val="00194508"/>
    <w:rsid w:val="002326DE"/>
    <w:rsid w:val="00256360"/>
    <w:rsid w:val="00272D49"/>
    <w:rsid w:val="003379FA"/>
    <w:rsid w:val="00352487"/>
    <w:rsid w:val="00374D9C"/>
    <w:rsid w:val="00382875"/>
    <w:rsid w:val="004700FB"/>
    <w:rsid w:val="00496A40"/>
    <w:rsid w:val="005010AE"/>
    <w:rsid w:val="0050681C"/>
    <w:rsid w:val="005902B1"/>
    <w:rsid w:val="005D489C"/>
    <w:rsid w:val="00651D68"/>
    <w:rsid w:val="006A4D10"/>
    <w:rsid w:val="006F0983"/>
    <w:rsid w:val="00790F12"/>
    <w:rsid w:val="007E25F9"/>
    <w:rsid w:val="00807E06"/>
    <w:rsid w:val="0081164D"/>
    <w:rsid w:val="009344A4"/>
    <w:rsid w:val="00967EF0"/>
    <w:rsid w:val="00994745"/>
    <w:rsid w:val="00A1562D"/>
    <w:rsid w:val="00A74579"/>
    <w:rsid w:val="00A81E04"/>
    <w:rsid w:val="00AF5BE2"/>
    <w:rsid w:val="00BD1F32"/>
    <w:rsid w:val="00C50D21"/>
    <w:rsid w:val="00CB465D"/>
    <w:rsid w:val="00D975A5"/>
    <w:rsid w:val="00E36DB8"/>
    <w:rsid w:val="00EE5E6C"/>
    <w:rsid w:val="00F7500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4D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1E04"/>
    <w:pPr>
      <w:ind w:left="720"/>
      <w:contextualSpacing/>
    </w:pPr>
  </w:style>
  <w:style w:type="table" w:styleId="TableGrid">
    <w:name w:val="Table Grid"/>
    <w:basedOn w:val="TableNormal"/>
    <w:uiPriority w:val="59"/>
    <w:rsid w:val="003379F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415</Words>
  <Characters>236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ampus Suffolk</Company>
  <LinksUpToDate>false</LinksUpToDate>
  <CharactersWithSpaces>27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mes</dc:creator>
  <cp:lastModifiedBy>Games</cp:lastModifiedBy>
  <cp:revision>18</cp:revision>
  <dcterms:created xsi:type="dcterms:W3CDTF">2018-05-02T11:37:00Z</dcterms:created>
  <dcterms:modified xsi:type="dcterms:W3CDTF">2018-05-02T12:41:00Z</dcterms:modified>
</cp:coreProperties>
</file>